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445C26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445C26"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445C26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3BECC25" w14:textId="6E95C220" w:rsidR="00612AAC" w:rsidRPr="00E727F4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32"/>
          <w:szCs w:val="32"/>
          <w:lang w:val="sr-Cyrl-RS"/>
        </w:rPr>
      </w:pPr>
      <w:r w:rsidRPr="00E727F4">
        <w:rPr>
          <w:rFonts w:ascii="Times New Roman" w:hAnsi="Times New Roman" w:cs="Times New Roman"/>
          <w:b/>
          <w:color w:val="009999"/>
          <w:sz w:val="32"/>
          <w:szCs w:val="32"/>
          <w:lang w:val="sr-Cyrl-CS"/>
        </w:rPr>
        <w:t xml:space="preserve">Листа </w:t>
      </w:r>
      <w:r w:rsidR="00A30C39" w:rsidRPr="00E727F4">
        <w:rPr>
          <w:rFonts w:ascii="Times New Roman" w:hAnsi="Times New Roman" w:cs="Times New Roman"/>
          <w:b/>
          <w:color w:val="009999"/>
          <w:sz w:val="32"/>
          <w:szCs w:val="32"/>
          <w:lang w:val="sr-Cyrl-CS"/>
        </w:rPr>
        <w:t>привредних субјеката/извођача радова</w:t>
      </w:r>
      <w:r w:rsidRPr="00E727F4">
        <w:rPr>
          <w:rFonts w:ascii="Times New Roman" w:hAnsi="Times New Roman" w:cs="Times New Roman"/>
          <w:b/>
          <w:color w:val="009999"/>
          <w:sz w:val="32"/>
          <w:szCs w:val="32"/>
          <w:lang w:val="sr-Cyrl-CS"/>
        </w:rPr>
        <w:t xml:space="preserve"> изабраних на основу </w:t>
      </w:r>
      <w:r w:rsidR="00F85A30" w:rsidRPr="00E727F4">
        <w:rPr>
          <w:rFonts w:ascii="Times New Roman" w:hAnsi="Times New Roman" w:cs="Times New Roman"/>
          <w:b/>
          <w:color w:val="009999"/>
          <w:sz w:val="32"/>
          <w:szCs w:val="32"/>
          <w:lang w:val="sr-Cyrl-CS"/>
        </w:rPr>
        <w:t xml:space="preserve">Јавног позива управе за подстицање и унапређење енергетске ефикасности, ЈП1/22 </w:t>
      </w:r>
      <w:r w:rsidR="00033A92" w:rsidRPr="00E727F4">
        <w:rPr>
          <w:rFonts w:ascii="Times New Roman" w:hAnsi="Times New Roman" w:cs="Times New Roman"/>
          <w:b/>
          <w:color w:val="009999"/>
          <w:sz w:val="32"/>
          <w:szCs w:val="32"/>
          <w:lang w:val="sr-Cyrl-CS"/>
        </w:rPr>
        <w:t xml:space="preserve">за привредне субјекте </w:t>
      </w:r>
      <w:r w:rsidRPr="00E727F4">
        <w:rPr>
          <w:rFonts w:ascii="Times New Roman" w:hAnsi="Times New Roman" w:cs="Times New Roman"/>
          <w:b/>
          <w:color w:val="009999"/>
          <w:sz w:val="32"/>
          <w:szCs w:val="32"/>
          <w:lang w:val="sr-Cyrl-CS"/>
        </w:rPr>
        <w:t>општине</w:t>
      </w:r>
      <w:r w:rsidR="004B200D" w:rsidRPr="00E727F4">
        <w:rPr>
          <w:rFonts w:ascii="Times New Roman" w:hAnsi="Times New Roman" w:cs="Times New Roman"/>
          <w:b/>
          <w:color w:val="009999"/>
          <w:sz w:val="32"/>
          <w:szCs w:val="32"/>
          <w:lang w:val="en-US"/>
        </w:rPr>
        <w:t xml:space="preserve"> </w:t>
      </w:r>
      <w:r w:rsidR="00445C26" w:rsidRPr="00E727F4">
        <w:rPr>
          <w:rFonts w:ascii="Times New Roman" w:hAnsi="Times New Roman" w:cs="Times New Roman"/>
          <w:b/>
          <w:color w:val="009999"/>
          <w:sz w:val="32"/>
          <w:szCs w:val="32"/>
          <w:lang w:val="sr-Cyrl-RS"/>
        </w:rPr>
        <w:t>Блаце</w:t>
      </w:r>
    </w:p>
    <w:p w14:paraId="3F43DF43" w14:textId="5A4564A5" w:rsidR="00030EE3" w:rsidRPr="00E727F4" w:rsidRDefault="00030EE3" w:rsidP="00030EE3">
      <w:pPr>
        <w:spacing w:after="0" w:line="276" w:lineRule="auto"/>
        <w:rPr>
          <w:rFonts w:ascii="Times New Roman" w:hAnsi="Times New Roman" w:cs="Times New Roman"/>
          <w:sz w:val="32"/>
          <w:szCs w:val="32"/>
          <w:lang w:val="sr-Cyrl-CS"/>
        </w:rPr>
      </w:pPr>
    </w:p>
    <w:p w14:paraId="05D1395D" w14:textId="77777777" w:rsidR="00445C26" w:rsidRPr="00445C26" w:rsidRDefault="00445C26" w:rsidP="00445C2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445C26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привредних субјеката/извођача радова са које грађани бирају извођача за одговарајућу меру и од којег морају да прибаве предрачун са ценом за опрему и уградњу. Овај предрачун је обавезно поднети уз пријаву.</w:t>
      </w:r>
    </w:p>
    <w:p w14:paraId="46925C62" w14:textId="77777777" w:rsidR="00445C26" w:rsidRPr="00445C26" w:rsidRDefault="00445C26" w:rsidP="00445C26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D888E96" w14:textId="5C6A7BB9" w:rsidR="00445C26" w:rsidRDefault="00445C26" w:rsidP="00916EC9">
      <w:pPr>
        <w:spacing w:after="0"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445C2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sr-Cyrl-RS"/>
        </w:rPr>
        <w:t>За меру 1) и меру 2):</w:t>
      </w:r>
    </w:p>
    <w:p w14:paraId="358C5729" w14:textId="77777777" w:rsidR="00E727F4" w:rsidRPr="00E727F4" w:rsidRDefault="00E727F4" w:rsidP="00916EC9">
      <w:pPr>
        <w:spacing w:after="0"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</w:p>
    <w:p w14:paraId="1698759D" w14:textId="2BEDC9FB" w:rsidR="00445C26" w:rsidRDefault="00445C26" w:rsidP="00916EC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445C2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мбене зграде, породичне куће и станове </w:t>
      </w:r>
    </w:p>
    <w:p w14:paraId="63F880B5" w14:textId="77777777" w:rsidR="00E727F4" w:rsidRPr="00E727F4" w:rsidRDefault="00E727F4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4"/>
          <w:szCs w:val="24"/>
          <w:lang w:val="en-US"/>
        </w:rPr>
      </w:pPr>
    </w:p>
    <w:p w14:paraId="048708D2" w14:textId="77777777" w:rsidR="004B200D" w:rsidRPr="00445C26" w:rsidRDefault="004B200D" w:rsidP="004B20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445C26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14:paraId="4B6A1B7B" w14:textId="77777777" w:rsidR="004B200D" w:rsidRPr="00445C26" w:rsidRDefault="004B200D" w:rsidP="004B20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445C26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  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820"/>
        <w:gridCol w:w="3118"/>
      </w:tblGrid>
      <w:tr w:rsidR="004B200D" w:rsidRPr="00445C26" w14:paraId="4518F4B8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AD2A8E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Редни број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466081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Назив привредног субјекта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1034F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Контакт телефон</w:t>
            </w:r>
          </w:p>
        </w:tc>
      </w:tr>
      <w:tr w:rsidR="004B200D" w:rsidRPr="00445C26" w14:paraId="4DA1F2AA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711CF8" w14:textId="77777777" w:rsidR="004B200D" w:rsidRPr="00445C26" w:rsidRDefault="004B200D" w:rsidP="004B200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71460A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1B98AF59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„Браћа Вуксановић“ ДОО Блаце</w:t>
            </w:r>
          </w:p>
          <w:p w14:paraId="4B8BA845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34F16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2ABDC7AD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5/8000-403</w:t>
            </w:r>
          </w:p>
        </w:tc>
      </w:tr>
      <w:tr w:rsidR="004B200D" w:rsidRPr="00445C26" w14:paraId="4E9DB492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E75426" w14:textId="77777777" w:rsidR="004B200D" w:rsidRPr="00445C26" w:rsidRDefault="004B200D" w:rsidP="004B200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942154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„АЛ стакло плус“ ДОО Блаце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F6017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</w:p>
          <w:p w14:paraId="0CA644A0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             063/437-777</w:t>
            </w:r>
          </w:p>
          <w:p w14:paraId="61A361C0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             027/379-027</w:t>
            </w:r>
          </w:p>
          <w:p w14:paraId="53E9E25C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4B200D" w:rsidRPr="00445C26" w14:paraId="56223303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251404" w14:textId="77777777" w:rsidR="004B200D" w:rsidRPr="00445C26" w:rsidRDefault="004B200D" w:rsidP="004B200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7DA22A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3EC2EE63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Владимир Стојковић ПР „Пирамида минус“ Ладовица</w:t>
            </w:r>
          </w:p>
          <w:p w14:paraId="57403098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50EE2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7568E1DE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3/401-709</w:t>
            </w:r>
          </w:p>
          <w:p w14:paraId="53AE05D2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3/1072-718</w:t>
            </w:r>
          </w:p>
        </w:tc>
      </w:tr>
    </w:tbl>
    <w:p w14:paraId="249B8810" w14:textId="77777777" w:rsidR="00445C26" w:rsidRPr="00445C26" w:rsidRDefault="00445C26" w:rsidP="00445C26">
      <w:pPr>
        <w:pStyle w:val="NoSpacing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3ED5EBF6" w14:textId="77777777" w:rsidR="00445C26" w:rsidRDefault="00445C26" w:rsidP="00445C26">
      <w:pPr>
        <w:pStyle w:val="NoSpacing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72AF98BD" w14:textId="77777777" w:rsidR="00445C26" w:rsidRDefault="00445C26" w:rsidP="00445C2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F6E7E2A" w14:textId="77777777" w:rsidR="00E727F4" w:rsidRPr="00E727F4" w:rsidRDefault="00E727F4" w:rsidP="00445C2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838744" w14:textId="77777777" w:rsidR="00445C26" w:rsidRDefault="00445C26" w:rsidP="00445C26">
      <w:pPr>
        <w:pStyle w:val="NoSpacing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31E9183E" w14:textId="77777777" w:rsidR="00445C26" w:rsidRDefault="00445C26" w:rsidP="00445C26">
      <w:pPr>
        <w:pStyle w:val="NoSpacing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5EF8DCE8" w14:textId="50523183" w:rsidR="00445C26" w:rsidRPr="00E727F4" w:rsidRDefault="00445C26" w:rsidP="00445C26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</w:pPr>
      <w:r w:rsidRPr="00445C26">
        <w:rPr>
          <w:rFonts w:ascii="Times New Roman" w:hAnsi="Times New Roman" w:cs="Times New Roman"/>
          <w:b/>
          <w:sz w:val="24"/>
          <w:szCs w:val="24"/>
          <w:lang w:val="ru-RU"/>
        </w:rPr>
        <w:lastRenderedPageBreak/>
        <w:t>За меру 3) и меру 4)</w:t>
      </w:r>
      <w:r w:rsidR="00E727F4"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  <w:t>:</w:t>
      </w:r>
    </w:p>
    <w:p w14:paraId="57802F9A" w14:textId="24DB869E" w:rsidR="004B200D" w:rsidRDefault="004B200D" w:rsidP="00445C26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445C26"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  <w:t xml:space="preserve"> </w:t>
      </w:r>
      <w:r w:rsidRPr="00445C2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>Набавка и  инсталација котлова на биомасу (дрвни пелет, брикет, сечка, пиролиза), грејачa простора, или замена постојећег грејача простора (котао или пећ) ефикаснијим, за породичне куће, станове и стамбене заједнице</w:t>
      </w:r>
      <w:r w:rsidR="00445C2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>;</w:t>
      </w:r>
    </w:p>
    <w:p w14:paraId="6659FA13" w14:textId="77777777" w:rsidR="00445C26" w:rsidRPr="00445C26" w:rsidRDefault="00445C26" w:rsidP="00445C26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</w:pP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820"/>
        <w:gridCol w:w="3118"/>
      </w:tblGrid>
      <w:tr w:rsidR="004B200D" w:rsidRPr="00445C26" w14:paraId="4E53B76A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F1E4E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Редни број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2A7DBD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Назив привредног субјекта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6889C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Контакт телефон</w:t>
            </w:r>
          </w:p>
        </w:tc>
      </w:tr>
      <w:tr w:rsidR="004B200D" w:rsidRPr="00445C26" w14:paraId="330838CE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0492D" w14:textId="77777777" w:rsidR="004B200D" w:rsidRPr="00445C26" w:rsidRDefault="004B200D" w:rsidP="004B200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F4443A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62EA28BB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„ТЕРМОКОНВОЈ ПЛУС“ ДОО Земун</w:t>
            </w:r>
          </w:p>
          <w:p w14:paraId="4C296899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E872D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3BB4C222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19/443-917</w:t>
            </w:r>
          </w:p>
          <w:p w14:paraId="208864B3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19/443-919</w:t>
            </w:r>
          </w:p>
          <w:p w14:paraId="2B8BF268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5/400-6161</w:t>
            </w:r>
          </w:p>
          <w:p w14:paraId="32DF4F48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5/5440022</w:t>
            </w:r>
          </w:p>
          <w:p w14:paraId="3BF14C48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bookmarkStart w:id="0" w:name="_GoBack"/>
        <w:bookmarkEnd w:id="0"/>
      </w:tr>
      <w:tr w:rsidR="004B200D" w:rsidRPr="00445C26" w14:paraId="34EB36FD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7F7B9" w14:textId="77777777" w:rsidR="004B200D" w:rsidRPr="00445C26" w:rsidRDefault="004B200D" w:rsidP="004B200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675995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3DE4A01E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„ENERGY NET ONE“ </w:t>
            </w: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ДОО Јагодина</w:t>
            </w:r>
          </w:p>
          <w:p w14:paraId="06DF6376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76110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27536952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35/250-501</w:t>
            </w:r>
          </w:p>
          <w:p w14:paraId="45FC45B5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35/250-502</w:t>
            </w:r>
          </w:p>
          <w:p w14:paraId="7A0AFF33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3/8986-021</w:t>
            </w:r>
          </w:p>
          <w:p w14:paraId="12ED4E8D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</w:tbl>
    <w:p w14:paraId="3EA9517D" w14:textId="77777777" w:rsidR="004B200D" w:rsidRPr="00445C26" w:rsidRDefault="004B200D" w:rsidP="004B200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ru-RU"/>
        </w:rPr>
      </w:pPr>
    </w:p>
    <w:p w14:paraId="57219F4A" w14:textId="77777777" w:rsidR="00445C26" w:rsidRDefault="00445C26" w:rsidP="00445C2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445C26">
        <w:rPr>
          <w:rFonts w:ascii="Times New Roman" w:hAnsi="Times New Roman" w:cs="Times New Roman"/>
          <w:b/>
          <w:sz w:val="24"/>
          <w:szCs w:val="24"/>
          <w:lang w:val="sr-Cyrl-RS"/>
        </w:rPr>
        <w:t>За меру 5) и меру 6):</w:t>
      </w:r>
    </w:p>
    <w:p w14:paraId="00A8107D" w14:textId="6ACC08CB" w:rsidR="004B200D" w:rsidRDefault="004B200D" w:rsidP="00445C2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445C2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а постојеће или уградња нове цевне мреже, грејних тела-радијатора и пратећег прибора за породичне куће, станове и стамбене зграде</w:t>
      </w:r>
      <w:r w:rsidR="00445C2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>;</w:t>
      </w:r>
    </w:p>
    <w:p w14:paraId="436091F4" w14:textId="77777777" w:rsidR="00445C26" w:rsidRPr="00445C26" w:rsidRDefault="00445C26" w:rsidP="00445C2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</w:pP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820"/>
        <w:gridCol w:w="3118"/>
      </w:tblGrid>
      <w:tr w:rsidR="004B200D" w:rsidRPr="00445C26" w14:paraId="177D8946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8D4A59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Редни број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6A285A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Назив привредног субјекта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AD8D6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Контакт телефон</w:t>
            </w:r>
          </w:p>
        </w:tc>
      </w:tr>
      <w:tr w:rsidR="004B200D" w:rsidRPr="00445C26" w14:paraId="37E09BB0" w14:textId="77777777" w:rsidTr="00445C26">
        <w:trPr>
          <w:trHeight w:val="1181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07FBC0" w14:textId="77777777" w:rsidR="004B200D" w:rsidRPr="00445C26" w:rsidRDefault="004B200D" w:rsidP="004B200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51CCDE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4C2D2B80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„ENERGY NET ONE“ </w:t>
            </w: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ДОО Јагодин</w:t>
            </w:r>
            <w:r w:rsidRPr="00445C2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</w:p>
          <w:p w14:paraId="7BEAB8F2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607E2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26295F91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35/250-501</w:t>
            </w:r>
          </w:p>
          <w:p w14:paraId="1C43F7E6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35/250-502</w:t>
            </w:r>
          </w:p>
          <w:p w14:paraId="2410E9A8" w14:textId="17DE33BC" w:rsidR="004B200D" w:rsidRPr="00445C26" w:rsidRDefault="004B200D" w:rsidP="00445C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3/8986-021</w:t>
            </w:r>
          </w:p>
        </w:tc>
      </w:tr>
    </w:tbl>
    <w:p w14:paraId="7FC73236" w14:textId="77777777" w:rsidR="00445C26" w:rsidRDefault="00445C26" w:rsidP="00445C2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8240F52" w14:textId="30C444A1" w:rsidR="00445C26" w:rsidRPr="00445C26" w:rsidRDefault="00445C26" w:rsidP="00445C2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sr-Cyrl-RS"/>
        </w:rPr>
      </w:pPr>
      <w:r w:rsidRPr="00445C26">
        <w:rPr>
          <w:rFonts w:ascii="Times New Roman" w:hAnsi="Times New Roman" w:cs="Times New Roman"/>
          <w:b/>
          <w:sz w:val="24"/>
          <w:szCs w:val="24"/>
          <w:lang w:val="sr-Cyrl-RS"/>
        </w:rPr>
        <w:t>За меру 7):</w:t>
      </w:r>
      <w:r w:rsidR="004B200D" w:rsidRPr="00445C26"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  <w:t xml:space="preserve"> </w:t>
      </w:r>
    </w:p>
    <w:p w14:paraId="1F16C995" w14:textId="70BC3842" w:rsidR="004B200D" w:rsidRDefault="004B200D" w:rsidP="00445C2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445C2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>Набавка и уградња топлотних пумпи и пратеће инсталације грејног система (грејач простора или комбиновани грејач) за породичне куће</w:t>
      </w:r>
      <w:r w:rsidR="00445C2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>;</w:t>
      </w:r>
    </w:p>
    <w:p w14:paraId="1A5602F5" w14:textId="77777777" w:rsidR="00445C26" w:rsidRPr="00445C26" w:rsidRDefault="00445C26" w:rsidP="00445C2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</w:pP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820"/>
        <w:gridCol w:w="3118"/>
      </w:tblGrid>
      <w:tr w:rsidR="004B200D" w:rsidRPr="00445C26" w14:paraId="51C1DFA9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402328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Редни број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91A10D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Назив привредног субјекта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C62A9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Контакт телефон</w:t>
            </w:r>
          </w:p>
        </w:tc>
      </w:tr>
      <w:tr w:rsidR="004B200D" w:rsidRPr="00445C26" w14:paraId="271B0A9F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AE3063" w14:textId="77777777" w:rsidR="004B200D" w:rsidRPr="00445C26" w:rsidRDefault="004B200D" w:rsidP="004B200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2FF36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ГАСТЕЦ Вршац ДОО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58BC3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704FAD2D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13/2831-807</w:t>
            </w:r>
          </w:p>
          <w:p w14:paraId="3BB38292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13/2831-015</w:t>
            </w:r>
          </w:p>
          <w:p w14:paraId="02EBB212" w14:textId="42737F59" w:rsidR="004B200D" w:rsidRPr="00445C26" w:rsidRDefault="004B200D" w:rsidP="00445C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3/252-329</w:t>
            </w:r>
          </w:p>
        </w:tc>
      </w:tr>
      <w:tr w:rsidR="004B200D" w:rsidRPr="00445C26" w14:paraId="264733F8" w14:textId="77777777" w:rsidTr="00801704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34470" w14:textId="77777777" w:rsidR="004B200D" w:rsidRPr="00445C26" w:rsidRDefault="004B200D" w:rsidP="004B200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562E5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377F9560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„ENERGY NET ONE“ </w:t>
            </w: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ДОО Јагодина</w:t>
            </w:r>
          </w:p>
          <w:p w14:paraId="349267D5" w14:textId="77777777" w:rsidR="004B200D" w:rsidRPr="00445C26" w:rsidRDefault="004B200D" w:rsidP="008017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615B1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519B13CC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35/250-501</w:t>
            </w:r>
          </w:p>
          <w:p w14:paraId="4553538C" w14:textId="77777777" w:rsidR="004B200D" w:rsidRPr="00445C26" w:rsidRDefault="004B200D" w:rsidP="008017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35/250-502</w:t>
            </w:r>
          </w:p>
          <w:p w14:paraId="5CFE63CA" w14:textId="1390BF09" w:rsidR="004B200D" w:rsidRPr="00445C26" w:rsidRDefault="004B200D" w:rsidP="00E727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45C26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063/8986-021</w:t>
            </w:r>
          </w:p>
        </w:tc>
      </w:tr>
    </w:tbl>
    <w:p w14:paraId="39409336" w14:textId="77777777" w:rsidR="004B200D" w:rsidRPr="00445C26" w:rsidRDefault="004B200D" w:rsidP="004B200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sectPr w:rsidR="004B200D" w:rsidRPr="00445C26" w:rsidSect="0066540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0FD4E1" w14:textId="77777777" w:rsidR="005A70B6" w:rsidRDefault="005A70B6" w:rsidP="00CB7E8C">
      <w:pPr>
        <w:spacing w:after="0" w:line="240" w:lineRule="auto"/>
      </w:pPr>
      <w:r>
        <w:separator/>
      </w:r>
    </w:p>
  </w:endnote>
  <w:endnote w:type="continuationSeparator" w:id="0">
    <w:p w14:paraId="0B816705" w14:textId="77777777" w:rsidR="005A70B6" w:rsidRDefault="005A70B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45A228" w14:textId="77777777" w:rsidR="00120E54" w:rsidRDefault="00120E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2507E8" w14:textId="77777777" w:rsidR="00120E54" w:rsidRDefault="00120E5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D098BB" w14:textId="77777777" w:rsidR="00120E54" w:rsidRDefault="00120E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A1D00C" w14:textId="77777777" w:rsidR="005A70B6" w:rsidRDefault="005A70B6" w:rsidP="00CB7E8C">
      <w:pPr>
        <w:spacing w:after="0" w:line="240" w:lineRule="auto"/>
      </w:pPr>
      <w:r>
        <w:separator/>
      </w:r>
    </w:p>
  </w:footnote>
  <w:footnote w:type="continuationSeparator" w:id="0">
    <w:p w14:paraId="5E6FF420" w14:textId="77777777" w:rsidR="005A70B6" w:rsidRDefault="005A70B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292E30" w14:textId="77777777" w:rsidR="00120E54" w:rsidRDefault="00120E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120E54" w:rsidRDefault="0066540E" w:rsidP="00120E5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5CCCEF" w14:textId="77777777" w:rsidR="00120E54" w:rsidRDefault="00120E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17F05"/>
    <w:multiLevelType w:val="hybridMultilevel"/>
    <w:tmpl w:val="71681CE2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757DD0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8066C7"/>
    <w:multiLevelType w:val="hybridMultilevel"/>
    <w:tmpl w:val="105CE440"/>
    <w:lvl w:ilvl="0" w:tplc="281A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8E2829"/>
    <w:multiLevelType w:val="hybridMultilevel"/>
    <w:tmpl w:val="EE5A8F8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8">
    <w:nsid w:val="374D348D"/>
    <w:multiLevelType w:val="hybridMultilevel"/>
    <w:tmpl w:val="B802D0D4"/>
    <w:lvl w:ilvl="0" w:tplc="60028E8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  <w:u w:val="none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0">
    <w:nsid w:val="3AEA6574"/>
    <w:multiLevelType w:val="hybridMultilevel"/>
    <w:tmpl w:val="FC722B84"/>
    <w:lvl w:ilvl="0" w:tplc="A7E69CA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1B4E46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C40DB5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6E1A2854"/>
    <w:multiLevelType w:val="hybridMultilevel"/>
    <w:tmpl w:val="024EBF74"/>
    <w:lvl w:ilvl="0" w:tplc="28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6C95BC1"/>
    <w:multiLevelType w:val="hybridMultilevel"/>
    <w:tmpl w:val="8FFE6DE6"/>
    <w:lvl w:ilvl="0" w:tplc="989AF74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4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2"/>
  </w:num>
  <w:num w:numId="2">
    <w:abstractNumId w:val="21"/>
  </w:num>
  <w:num w:numId="3">
    <w:abstractNumId w:val="33"/>
  </w:num>
  <w:num w:numId="4">
    <w:abstractNumId w:val="9"/>
  </w:num>
  <w:num w:numId="5">
    <w:abstractNumId w:val="17"/>
  </w:num>
  <w:num w:numId="6">
    <w:abstractNumId w:val="38"/>
  </w:num>
  <w:num w:numId="7">
    <w:abstractNumId w:val="14"/>
  </w:num>
  <w:num w:numId="8">
    <w:abstractNumId w:val="19"/>
  </w:num>
  <w:num w:numId="9">
    <w:abstractNumId w:val="40"/>
  </w:num>
  <w:num w:numId="10">
    <w:abstractNumId w:val="39"/>
  </w:num>
  <w:num w:numId="11">
    <w:abstractNumId w:val="8"/>
  </w:num>
  <w:num w:numId="12">
    <w:abstractNumId w:val="37"/>
  </w:num>
  <w:num w:numId="13">
    <w:abstractNumId w:val="29"/>
  </w:num>
  <w:num w:numId="14">
    <w:abstractNumId w:val="3"/>
  </w:num>
  <w:num w:numId="15">
    <w:abstractNumId w:val="11"/>
  </w:num>
  <w:num w:numId="16">
    <w:abstractNumId w:val="27"/>
  </w:num>
  <w:num w:numId="17">
    <w:abstractNumId w:val="35"/>
  </w:num>
  <w:num w:numId="18">
    <w:abstractNumId w:val="25"/>
  </w:num>
  <w:num w:numId="19">
    <w:abstractNumId w:val="1"/>
  </w:num>
  <w:num w:numId="20">
    <w:abstractNumId w:val="13"/>
  </w:num>
  <w:num w:numId="21">
    <w:abstractNumId w:val="4"/>
  </w:num>
  <w:num w:numId="22">
    <w:abstractNumId w:val="7"/>
  </w:num>
  <w:num w:numId="23">
    <w:abstractNumId w:val="31"/>
  </w:num>
  <w:num w:numId="24">
    <w:abstractNumId w:val="12"/>
  </w:num>
  <w:num w:numId="25">
    <w:abstractNumId w:val="23"/>
  </w:num>
  <w:num w:numId="26">
    <w:abstractNumId w:val="28"/>
  </w:num>
  <w:num w:numId="27">
    <w:abstractNumId w:val="2"/>
  </w:num>
  <w:num w:numId="28">
    <w:abstractNumId w:val="16"/>
  </w:num>
  <w:num w:numId="29">
    <w:abstractNumId w:val="34"/>
  </w:num>
  <w:num w:numId="30">
    <w:abstractNumId w:val="6"/>
  </w:num>
  <w:num w:numId="31">
    <w:abstractNumId w:val="24"/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  <w:num w:numId="38">
    <w:abstractNumId w:val="30"/>
  </w:num>
  <w:num w:numId="39">
    <w:abstractNumId w:val="18"/>
  </w:num>
  <w:num w:numId="40">
    <w:abstractNumId w:val="20"/>
  </w:num>
  <w:num w:numId="41">
    <w:abstractNumId w:val="1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0E54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5C26"/>
    <w:rsid w:val="00451A10"/>
    <w:rsid w:val="004A60B6"/>
    <w:rsid w:val="004B200D"/>
    <w:rsid w:val="004C39D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8354A"/>
    <w:rsid w:val="005A2199"/>
    <w:rsid w:val="005A70B6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D5D2F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31AB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27F4"/>
    <w:rsid w:val="00E77614"/>
    <w:rsid w:val="00E824A4"/>
    <w:rsid w:val="00E85733"/>
    <w:rsid w:val="00EE7B04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nhideWhenUsed/>
    <w:qFormat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paragraph" w:styleId="NoSpacing">
    <w:name w:val="No Spacing"/>
    <w:uiPriority w:val="1"/>
    <w:qFormat/>
    <w:rsid w:val="004B200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nhideWhenUsed/>
    <w:qFormat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paragraph" w:styleId="NoSpacing">
    <w:name w:val="No Spacing"/>
    <w:uiPriority w:val="1"/>
    <w:qFormat/>
    <w:rsid w:val="004B20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445629-2020-4C1E-9CB0-9859B9979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1-07-21T07:14:00Z</cp:lastPrinted>
  <dcterms:created xsi:type="dcterms:W3CDTF">2022-08-04T10:15:00Z</dcterms:created>
  <dcterms:modified xsi:type="dcterms:W3CDTF">2022-08-04T10:15:00Z</dcterms:modified>
</cp:coreProperties>
</file>